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B</m:t>
        </m:r>
        <m:r>
          <m:t>F</m:t>
        </m:r>
        <m:r>
          <m:t>E</m:t>
        </m:r>
      </m:oMath>
      <w:r>
        <w:t xml:space="preserve"> </w:t>
      </w:r>
      <w:r>
        <w:t xml:space="preserve">đều có</w:t>
      </w:r>
      <w:r>
        <w:t xml:space="preserve"> </w:t>
      </w:r>
      <m:oMath>
        <m:r>
          <m:t>B</m:t>
        </m:r>
        <m:r>
          <m:t>F</m:t>
        </m:r>
        <m:r>
          <m:rPr>
            <m:sty m:val="p"/>
          </m:rPr>
          <m:t>=</m:t>
        </m:r>
        <m:r>
          <m:t>2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B</m:t>
        </m:r>
        <m:r>
          <m:t>F</m:t>
        </m:r>
        <m:r>
          <m:t>E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I</m:t>
            </m:r>
            <m:r>
              <m:t>F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I</m:t>
            </m:r>
            <m:r>
              <m:t>E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1-58-3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E</m:t>
        </m:r>
      </m:oMath>
      <w:r>
        <w:t xml:space="preserve">.</w:t>
      </w:r>
    </w:p>
    <w:p>
      <w:pPr>
        <w:pStyle w:val="BodyText"/>
      </w:pPr>
      <m:oMath>
        <m:r>
          <m:t>B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  <m:r>
                  <m:t>F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I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I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B</m:t>
        </m:r>
        <m:r>
          <m:t>K</m:t>
        </m:r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1,2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am giác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  <w:r>
        <w:t xml:space="preserve"> </w:t>
      </w:r>
      <w:r>
        <w:t xml:space="preserve">đều có</w:t>
      </w:r>
      <w:r>
        <w:t xml:space="preserve"> </w:t>
      </w:r>
      <m:oMath>
        <m:r>
          <m:t>E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K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K</m:t>
            </m:r>
            <m:r>
              <m:t>C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1-58-4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m:oMath>
        <m:r>
          <m:t>E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  <m:r>
                  <m:t>B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K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K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E</m:t>
        </m:r>
        <m:r>
          <m:t>N</m:t>
        </m:r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3,5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am giác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 </w:t>
      </w:r>
      <w:r>
        <w:t xml:space="preserve">đều có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G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G</m:t>
            </m:r>
            <m:r>
              <m:t>B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1-58-4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B</m:t>
        </m:r>
      </m:oMath>
      <w:r>
        <w:t xml:space="preserve">.</w:t>
      </w:r>
    </w:p>
    <w:p>
      <w:pPr>
        <w:pStyle w:val="BodyText"/>
      </w:pPr>
      <m:oMath>
        <m:r>
          <m:t>C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G</m:t>
                </m:r>
                <m:r>
                  <m:t>D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G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G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C</m:t>
        </m:r>
        <m:r>
          <m:t>N</m:t>
        </m:r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2,9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4:58:50Z</dcterms:created>
  <dcterms:modified xsi:type="dcterms:W3CDTF">2024-12-02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